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540B8" w14:textId="2753E610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>
        <w:rPr>
          <w:b/>
          <w:bCs/>
          <w:sz w:val="36"/>
          <w:szCs w:val="36"/>
        </w:rPr>
        <w:t>2</w:t>
      </w:r>
      <w:r w:rsidR="00020DA0">
        <w:rPr>
          <w:b/>
          <w:bCs/>
          <w:sz w:val="36"/>
          <w:szCs w:val="36"/>
        </w:rPr>
        <w:t>7</w:t>
      </w:r>
    </w:p>
    <w:p w14:paraId="32B0BA52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>
        <w:rPr>
          <w:sz w:val="26"/>
          <w:szCs w:val="26"/>
        </w:rPr>
        <w:t>Client</w:t>
      </w:r>
      <w:proofErr w:type="spellEnd"/>
      <w:r>
        <w:rPr>
          <w:sz w:val="26"/>
          <w:szCs w:val="26"/>
        </w:rPr>
        <w:t xml:space="preserve"> &amp; </w:t>
      </w:r>
      <w:proofErr w:type="spellStart"/>
      <w:r>
        <w:rPr>
          <w:sz w:val="26"/>
          <w:szCs w:val="26"/>
        </w:rPr>
        <w:t>VirtuCardsHost</w:t>
      </w:r>
      <w:proofErr w:type="spellEnd"/>
    </w:p>
    <w:p w14:paraId="40E8AFB6" w14:textId="1AF99189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Test </w:t>
      </w:r>
      <w:r w:rsidR="00020DA0">
        <w:rPr>
          <w:sz w:val="26"/>
          <w:szCs w:val="26"/>
        </w:rPr>
        <w:t>an anonymous user receives a random username</w:t>
      </w:r>
    </w:p>
    <w:p w14:paraId="39A99D61" w14:textId="06377908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</w:t>
      </w:r>
      <w:r w:rsidR="00020DA0">
        <w:rPr>
          <w:sz w:val="26"/>
          <w:szCs w:val="26"/>
        </w:rPr>
        <w:t>2</w:t>
      </w:r>
    </w:p>
    <w:p w14:paraId="3B0757EC" w14:textId="77777777" w:rsidR="00887FAA" w:rsidRDefault="00887FAA" w:rsidP="00887FAA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23C4CFBA" w14:textId="5C5207B8" w:rsidR="00887FAA" w:rsidRDefault="00887FAA" w:rsidP="00887F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8D2AC3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1</w:t>
      </w:r>
    </w:p>
    <w:p w14:paraId="3A07B095" w14:textId="77777777" w:rsidR="00020DA0" w:rsidRDefault="00020DA0" w:rsidP="00020DA0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40E0AB6" w14:textId="77777777" w:rsidR="00020DA0" w:rsidRDefault="00020DA0" w:rsidP="00020DA0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39BDC601" w14:textId="77777777" w:rsidR="00020DA0" w:rsidRDefault="00020DA0" w:rsidP="00020DA0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C2C60FF" w14:textId="7777777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91C864" w14:textId="395882E1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020DA0">
        <w:rPr>
          <w:rFonts w:ascii="Arial" w:hAnsi="Arial" w:cs="Arial"/>
          <w:sz w:val="24"/>
          <w:szCs w:val="24"/>
        </w:rPr>
        <w:t xml:space="preserve">A player </w:t>
      </w:r>
      <w:proofErr w:type="gramStart"/>
      <w:r w:rsidR="00020DA0">
        <w:rPr>
          <w:rFonts w:ascii="Arial" w:hAnsi="Arial" w:cs="Arial"/>
          <w:sz w:val="24"/>
          <w:szCs w:val="24"/>
        </w:rPr>
        <w:t>is able to</w:t>
      </w:r>
      <w:proofErr w:type="gramEnd"/>
      <w:r w:rsidR="00020DA0">
        <w:rPr>
          <w:rFonts w:ascii="Arial" w:hAnsi="Arial" w:cs="Arial"/>
          <w:sz w:val="24"/>
          <w:szCs w:val="24"/>
        </w:rPr>
        <w:t xml:space="preserve"> access game features through an anonymous login attempt (guest user)</w:t>
      </w:r>
    </w:p>
    <w:p w14:paraId="1F7436F7" w14:textId="48F93342" w:rsidR="00E42742" w:rsidRPr="008D2AC3" w:rsidRDefault="00887FAA" w:rsidP="002A30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86D74D3" w14:textId="68F2B181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2A27AD5A" w14:textId="61637221" w:rsidR="00E42742" w:rsidRPr="002A3066" w:rsidRDefault="00E42742" w:rsidP="00E42742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6072CE00" w14:textId="1E6D7889" w:rsidR="008D2AC3" w:rsidRDefault="002A3066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current </w:t>
      </w:r>
      <w:r w:rsidR="00A044C4">
        <w:rPr>
          <w:rFonts w:ascii="Arial" w:hAnsi="Arial" w:cs="Arial"/>
          <w:sz w:val="24"/>
          <w:szCs w:val="24"/>
        </w:rPr>
        <w:t>anonymous login</w:t>
      </w:r>
    </w:p>
    <w:p w14:paraId="4A3EC84D" w14:textId="343BF221" w:rsidR="00E42742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DC7789" wp14:editId="4379D70D">
                <wp:simplePos x="0" y="0"/>
                <wp:positionH relativeFrom="column">
                  <wp:posOffset>-60960</wp:posOffset>
                </wp:positionH>
                <wp:positionV relativeFrom="paragraph">
                  <wp:posOffset>2625090</wp:posOffset>
                </wp:positionV>
                <wp:extent cx="1882140" cy="350520"/>
                <wp:effectExtent l="0" t="0" r="22860" b="1143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882140" cy="3505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E359A6E" id="Oval 16" o:spid="_x0000_s1026" style="position:absolute;margin-left:-4.8pt;margin-top:206.7pt;width:148.2pt;height:27.6pt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Pr="00A044C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D932F5D" wp14:editId="31568DC6">
            <wp:extent cx="1679330" cy="3368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82495" cy="3374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49EBF" w14:textId="32D5B5E1" w:rsidR="00A044C4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ccessful Login</w:t>
      </w:r>
    </w:p>
    <w:p w14:paraId="4BAF4F81" w14:textId="68B5E4C7" w:rsidR="00A044C4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A044C4">
        <w:rPr>
          <w:rFonts w:ascii="Arial" w:hAnsi="Arial" w:cs="Arial"/>
          <w:sz w:val="24"/>
          <w:szCs w:val="24"/>
        </w:rPr>
        <w:drawing>
          <wp:inline distT="0" distB="0" distL="0" distR="0" wp14:anchorId="6CE9C772" wp14:editId="7B0F8BA7">
            <wp:extent cx="1767840" cy="3506298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75681" cy="352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68B4C" w14:textId="650FB976" w:rsidR="00A044C4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 visible on profile screen</w:t>
      </w:r>
    </w:p>
    <w:p w14:paraId="274AC341" w14:textId="664A7B33" w:rsidR="00A044C4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A044C4">
        <w:rPr>
          <w:rFonts w:ascii="Arial" w:hAnsi="Arial" w:cs="Arial"/>
          <w:sz w:val="24"/>
          <w:szCs w:val="24"/>
        </w:rPr>
        <w:drawing>
          <wp:inline distT="0" distB="0" distL="0" distR="0" wp14:anchorId="52654964" wp14:editId="3F03F2D2">
            <wp:extent cx="2084968" cy="4175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2211" cy="419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FD98" w14:textId="37813EFA" w:rsidR="00A044C4" w:rsidRDefault="00A044C4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2CC59F6D" w14:textId="6ED2F210" w:rsidR="002A3066" w:rsidRDefault="002A306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7653C5EF" w14:textId="1A4A3AFC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 2</w:t>
      </w:r>
    </w:p>
    <w:p w14:paraId="0C067C63" w14:textId="77777777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FDE881A" w14:textId="77777777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471838BE" w14:textId="64918568" w:rsidR="00020DA0" w:rsidRDefault="00020DA0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DB7D97F" w14:textId="594B431A" w:rsidR="00A044C4" w:rsidRDefault="00A044C4" w:rsidP="00020DA0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191DDD47" w14:textId="77777777" w:rsidR="00A044C4" w:rsidRDefault="00A044C4" w:rsidP="00A044C4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375A2A84" w14:textId="6B0FFFAC" w:rsidR="00A044C4" w:rsidRPr="00A044C4" w:rsidRDefault="00A044C4" w:rsidP="00A044C4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4CD36043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420BA96" w14:textId="2C67196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A044C4">
        <w:rPr>
          <w:rFonts w:ascii="Arial" w:hAnsi="Arial" w:cs="Arial"/>
          <w:sz w:val="24"/>
          <w:szCs w:val="24"/>
        </w:rPr>
        <w:t>Both anonymous clients should have unique usernames displayed on the profile screen.</w:t>
      </w:r>
    </w:p>
    <w:p w14:paraId="63432BB3" w14:textId="22F066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BA626C2" w14:textId="3029ECD2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36EF002" w14:textId="61FA4DA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A81B9BC" w14:textId="3DBF58BC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0BBEC4D" w14:textId="7465352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9B57B60" w14:textId="724AFA19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1698452" w14:textId="080625B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EE1B4D8" w14:textId="63E3BAB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27F5FF1" w14:textId="5B906961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E279D5B" w14:textId="60CC943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35EA187" w14:textId="00677D9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495FD3" w14:textId="22EDD8F4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9A8CC74" w14:textId="7BB8406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8A9297" w14:textId="6D26A47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E803B80" w14:textId="1877886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CB978DE" w14:textId="325EAA2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B1606B" w14:textId="53CCDE0F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FC295" w14:textId="5B88C5D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1B9351" w14:textId="21EF50B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17F129F" w14:textId="77777777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</w:p>
    <w:p w14:paraId="4855DEC1" w14:textId="77777777" w:rsidR="00A044C4" w:rsidRDefault="00A044C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7B672D79" w14:textId="6E4C974A" w:rsidR="002A3066" w:rsidRDefault="002A3066" w:rsidP="002A306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</w:t>
      </w:r>
      <w:r w:rsidR="00A044C4">
        <w:rPr>
          <w:rFonts w:ascii="Arial" w:hAnsi="Arial" w:cs="Arial"/>
          <w:b/>
          <w:bCs/>
          <w:sz w:val="24"/>
          <w:szCs w:val="24"/>
        </w:rPr>
        <w:t xml:space="preserve"> 1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359A8CAD" w14:textId="22A2446E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 visible on profile screen</w:t>
      </w:r>
    </w:p>
    <w:p w14:paraId="4627EA54" w14:textId="74E6B70A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 w:rsidRPr="00A044C4">
        <w:rPr>
          <w:rFonts w:ascii="Arial" w:hAnsi="Arial" w:cs="Arial"/>
          <w:sz w:val="24"/>
          <w:szCs w:val="24"/>
        </w:rPr>
        <w:drawing>
          <wp:inline distT="0" distB="0" distL="0" distR="0" wp14:anchorId="5208FE81" wp14:editId="2549AC87">
            <wp:extent cx="1493520" cy="2987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93741" cy="298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AA8A8" w14:textId="77777777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</w:p>
    <w:p w14:paraId="7BCB58D1" w14:textId="08BD952A" w:rsidR="00A044C4" w:rsidRDefault="00A044C4" w:rsidP="00A044C4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2:</w:t>
      </w:r>
    </w:p>
    <w:p w14:paraId="431B43D6" w14:textId="31F3766E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name visible on profile screen</w:t>
      </w:r>
    </w:p>
    <w:p w14:paraId="641331A0" w14:textId="4F63B4E5" w:rsidR="00A044C4" w:rsidRDefault="00A044C4" w:rsidP="00A044C4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3F1F9301" wp14:editId="395750B9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1547495" cy="318516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95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416071" w14:textId="1587310B" w:rsidR="008D2AC3" w:rsidRDefault="008D2AC3" w:rsidP="00EF26CB">
      <w:pPr>
        <w:spacing w:line="256" w:lineRule="auto"/>
      </w:pPr>
      <w:r>
        <w:br w:type="page"/>
      </w:r>
    </w:p>
    <w:p w14:paraId="02D4A5B7" w14:textId="2FE5D6B5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2A3066">
        <w:rPr>
          <w:b/>
          <w:bCs/>
          <w:sz w:val="32"/>
          <w:szCs w:val="32"/>
        </w:rPr>
        <w:t>3</w:t>
      </w:r>
    </w:p>
    <w:p w14:paraId="5ACCF04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32B47C3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2E6CC780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E2E542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725FB7DB" w14:textId="7777777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5D1D3C46" w14:textId="3D75DA37" w:rsidR="00A044C4" w:rsidRDefault="00A044C4" w:rsidP="00A044C4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0EA3217" w14:textId="0099A8FC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</w:t>
      </w:r>
      <w:r>
        <w:rPr>
          <w:rFonts w:ascii="Arial" w:hAnsi="Arial" w:cs="Arial"/>
          <w:sz w:val="24"/>
          <w:szCs w:val="24"/>
        </w:rPr>
        <w:t xml:space="preserve">Host </w:t>
      </w:r>
      <w:r>
        <w:rPr>
          <w:rFonts w:ascii="Arial" w:hAnsi="Arial" w:cs="Arial"/>
          <w:sz w:val="24"/>
          <w:szCs w:val="24"/>
        </w:rPr>
        <w:t>application</w:t>
      </w:r>
    </w:p>
    <w:p w14:paraId="3390548E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30887E8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95296BA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06D2BA6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7303D1E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40A5A27B" w14:textId="7DD5E463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6740D07D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3C8B34E9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3799EE5" w14:textId="77777777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2BD17F46" w14:textId="77777777" w:rsidR="00CA0FE3" w:rsidRPr="00E42742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1F0C703B" w14:textId="32426246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waiting screen on the VirtuCardHost application</w:t>
      </w:r>
      <w:r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observe the name of the </w:t>
      </w:r>
      <w:r>
        <w:rPr>
          <w:rFonts w:ascii="Arial" w:hAnsi="Arial" w:cs="Arial"/>
          <w:sz w:val="24"/>
          <w:szCs w:val="24"/>
        </w:rPr>
        <w:t>players in the game</w:t>
      </w:r>
    </w:p>
    <w:p w14:paraId="3ED42F8F" w14:textId="75FEDF09" w:rsidR="00CA0FE3" w:rsidRDefault="00CA0FE3" w:rsidP="00CA0FE3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Start Game button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11A7A3BA" w14:textId="77777777" w:rsidR="00CA0FE3" w:rsidRPr="00CA0FE3" w:rsidRDefault="00CA0FE3" w:rsidP="00CA0FE3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3591970C" w14:textId="0B581F7D" w:rsidR="002A3066" w:rsidRPr="00CA0FE3" w:rsidRDefault="002A3066" w:rsidP="00CA0FE3">
      <w:pPr>
        <w:spacing w:line="256" w:lineRule="auto"/>
        <w:rPr>
          <w:rFonts w:ascii="Arial" w:hAnsi="Arial" w:cs="Arial"/>
          <w:sz w:val="24"/>
          <w:szCs w:val="24"/>
        </w:rPr>
      </w:pPr>
      <w:r w:rsidRPr="00CA0FE3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CA0FE3">
        <w:rPr>
          <w:rFonts w:ascii="Arial" w:hAnsi="Arial" w:cs="Arial"/>
          <w:sz w:val="24"/>
          <w:szCs w:val="24"/>
        </w:rPr>
        <w:t>The unique names of the anonymous clients are reflected across the UI and during the game.</w:t>
      </w:r>
      <w:r w:rsidR="00986846" w:rsidRPr="00CA0FE3">
        <w:rPr>
          <w:rFonts w:ascii="Arial" w:hAnsi="Arial" w:cs="Arial"/>
          <w:sz w:val="24"/>
          <w:szCs w:val="24"/>
        </w:rPr>
        <w:t xml:space="preserve"> </w:t>
      </w:r>
    </w:p>
    <w:p w14:paraId="029AC760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39A5206" w14:textId="43ACB68C" w:rsidR="00986846" w:rsidRPr="002A3066" w:rsidRDefault="00986846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3D7EC1"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22497C9C" w14:textId="4AA0983C" w:rsidR="00986846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ique anonymous usernames are present on the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DFD01DA" w14:textId="060223D9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sz w:val="24"/>
          <w:szCs w:val="24"/>
        </w:rPr>
        <w:drawing>
          <wp:inline distT="0" distB="0" distL="0" distR="0" wp14:anchorId="6C954756" wp14:editId="6BDFDBDA">
            <wp:extent cx="5113020" cy="288481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4725" cy="288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5F3CE" w14:textId="62FDA51B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file icons shown with anonymous unique </w:t>
      </w:r>
      <w:proofErr w:type="gramStart"/>
      <w:r>
        <w:rPr>
          <w:rFonts w:ascii="Arial" w:hAnsi="Arial" w:cs="Arial"/>
          <w:sz w:val="24"/>
          <w:szCs w:val="24"/>
        </w:rPr>
        <w:t>usernames</w:t>
      </w:r>
      <w:proofErr w:type="gramEnd"/>
    </w:p>
    <w:p w14:paraId="166E0B0E" w14:textId="6C8CD27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sz w:val="24"/>
          <w:szCs w:val="24"/>
        </w:rPr>
        <w:drawing>
          <wp:inline distT="0" distB="0" distL="0" distR="0" wp14:anchorId="5750C87F" wp14:editId="3599E902">
            <wp:extent cx="5113020" cy="290120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7287" cy="290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FB67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23E62DC9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7D4ECEA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7F961FBB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3B2890C" w14:textId="77777777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46E10147" w14:textId="3D4C5054" w:rsidR="003D7EC1" w:rsidRDefault="003D7EC1" w:rsidP="003D7EC1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Clien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2FCCEE60" w14:textId="7FC69921" w:rsidR="003D7EC1" w:rsidRDefault="003D7EC1" w:rsidP="003D7EC1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ame status updates and chat are also labelled with the unique anonymous </w:t>
      </w:r>
      <w:proofErr w:type="gramStart"/>
      <w:r>
        <w:rPr>
          <w:rFonts w:ascii="Arial" w:hAnsi="Arial" w:cs="Arial"/>
          <w:sz w:val="24"/>
          <w:szCs w:val="24"/>
        </w:rPr>
        <w:t>usernames</w:t>
      </w:r>
      <w:proofErr w:type="gramEnd"/>
    </w:p>
    <w:p w14:paraId="72A52C4C" w14:textId="388B7EA4" w:rsidR="00EF26CB" w:rsidRPr="003D7EC1" w:rsidRDefault="003D7EC1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sz w:val="24"/>
          <w:szCs w:val="24"/>
        </w:rPr>
        <w:drawing>
          <wp:inline distT="0" distB="0" distL="0" distR="0" wp14:anchorId="5D184730" wp14:editId="076FE005">
            <wp:extent cx="3458058" cy="6849431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6849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692A5" w14:textId="70CB2506" w:rsidR="00986846" w:rsidRDefault="00986846" w:rsidP="003D7EC1">
      <w:pPr>
        <w:spacing w:line="256" w:lineRule="auto"/>
        <w:rPr>
          <w:b/>
          <w:bCs/>
          <w:sz w:val="32"/>
          <w:szCs w:val="32"/>
        </w:rPr>
      </w:pPr>
    </w:p>
    <w:p w14:paraId="3C584613" w14:textId="77777777" w:rsidR="003D7EC1" w:rsidRDefault="003D7EC1" w:rsidP="003D7EC1">
      <w:pPr>
        <w:spacing w:line="256" w:lineRule="auto"/>
        <w:rPr>
          <w:b/>
          <w:bCs/>
          <w:sz w:val="32"/>
          <w:szCs w:val="32"/>
        </w:rPr>
      </w:pPr>
    </w:p>
    <w:p w14:paraId="3D9E2D43" w14:textId="09C439B5" w:rsidR="00E42742" w:rsidRPr="00E42742" w:rsidRDefault="00E42742" w:rsidP="00E42742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>Test 4</w:t>
      </w:r>
    </w:p>
    <w:p w14:paraId="4C7240D3" w14:textId="77777777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62DC288" w14:textId="77777777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348CBA1E" w14:textId="0E8FC098" w:rsidR="00CA0FE3" w:rsidRDefault="00CA0FE3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</w:t>
      </w:r>
      <w:r>
        <w:rPr>
          <w:rFonts w:ascii="Arial" w:hAnsi="Arial" w:cs="Arial"/>
          <w:sz w:val="24"/>
          <w:szCs w:val="24"/>
        </w:rPr>
        <w:t>Settings</w:t>
      </w:r>
      <w:r>
        <w:rPr>
          <w:rFonts w:ascii="Arial" w:hAnsi="Arial" w:cs="Arial"/>
          <w:sz w:val="24"/>
          <w:szCs w:val="24"/>
        </w:rPr>
        <w:t xml:space="preserve"> button on the top </w:t>
      </w:r>
      <w:r>
        <w:rPr>
          <w:rFonts w:ascii="Arial" w:hAnsi="Arial" w:cs="Arial"/>
          <w:sz w:val="24"/>
          <w:szCs w:val="24"/>
        </w:rPr>
        <w:t>right</w:t>
      </w:r>
      <w:r>
        <w:rPr>
          <w:rFonts w:ascii="Arial" w:hAnsi="Arial" w:cs="Arial"/>
          <w:sz w:val="24"/>
          <w:szCs w:val="24"/>
        </w:rPr>
        <w:t xml:space="preserve">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BDC2D5C" w14:textId="21F21D8C" w:rsidR="003D7EC1" w:rsidRDefault="003D7EC1" w:rsidP="00CA0FE3">
      <w:pPr>
        <w:pStyle w:val="ListParagraph"/>
        <w:numPr>
          <w:ilvl w:val="0"/>
          <w:numId w:val="1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Exit Game button in the Settings </w:t>
      </w:r>
      <w:proofErr w:type="gramStart"/>
      <w:r>
        <w:rPr>
          <w:rFonts w:ascii="Arial" w:hAnsi="Arial" w:cs="Arial"/>
          <w:sz w:val="24"/>
          <w:szCs w:val="24"/>
        </w:rPr>
        <w:t>menu</w:t>
      </w:r>
      <w:proofErr w:type="gramEnd"/>
    </w:p>
    <w:p w14:paraId="3D9DD6F2" w14:textId="77777777" w:rsidR="00CA0FE3" w:rsidRPr="00CA0FE3" w:rsidRDefault="00CA0FE3" w:rsidP="00CA0FE3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100785EB" w14:textId="720407B4" w:rsidR="00EF26CB" w:rsidRDefault="00CA0FE3" w:rsidP="003D7EC1">
      <w:pPr>
        <w:spacing w:line="256" w:lineRule="auto"/>
        <w:rPr>
          <w:rFonts w:ascii="Arial" w:hAnsi="Arial" w:cs="Arial"/>
          <w:sz w:val="24"/>
          <w:szCs w:val="24"/>
        </w:rPr>
      </w:pPr>
      <w:r w:rsidRPr="00CA0FE3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3D7EC1">
        <w:rPr>
          <w:rFonts w:ascii="Arial" w:hAnsi="Arial" w:cs="Arial"/>
          <w:sz w:val="24"/>
          <w:szCs w:val="24"/>
        </w:rPr>
        <w:t xml:space="preserve">The anonymous user’s client </w:t>
      </w:r>
      <w:proofErr w:type="gramStart"/>
      <w:r w:rsidR="003D7EC1">
        <w:rPr>
          <w:rFonts w:ascii="Arial" w:hAnsi="Arial" w:cs="Arial"/>
          <w:sz w:val="24"/>
          <w:szCs w:val="24"/>
        </w:rPr>
        <w:t>closes</w:t>
      </w:r>
      <w:proofErr w:type="gramEnd"/>
      <w:r w:rsidR="003D7EC1">
        <w:rPr>
          <w:rFonts w:ascii="Arial" w:hAnsi="Arial" w:cs="Arial"/>
          <w:sz w:val="24"/>
          <w:szCs w:val="24"/>
        </w:rPr>
        <w:t xml:space="preserve"> and their profile is deleted from Firebase</w:t>
      </w:r>
    </w:p>
    <w:p w14:paraId="60A2CFBE" w14:textId="77777777" w:rsidR="00EF26CB" w:rsidRDefault="00EF26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456415D" w14:textId="21851A26" w:rsidR="00986846" w:rsidRDefault="00986846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0A48F614" w14:textId="13DD88B0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it Game is available</w:t>
      </w:r>
    </w:p>
    <w:p w14:paraId="34D18707" w14:textId="714EB07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sz w:val="24"/>
          <w:szCs w:val="24"/>
        </w:rPr>
        <w:drawing>
          <wp:inline distT="0" distB="0" distL="0" distR="0" wp14:anchorId="06D15547" wp14:editId="761A7D88">
            <wp:extent cx="1943100" cy="3880772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4841" cy="388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61A0" w14:textId="197BA227" w:rsidR="003D7EC1" w:rsidRDefault="003D7EC1" w:rsidP="00986846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3708614C" w14:textId="768B5982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of users sorted by most recent sign in</w:t>
      </w:r>
    </w:p>
    <w:p w14:paraId="5AF5CC02" w14:textId="771CABA1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3D7EC1">
        <w:rPr>
          <w:rFonts w:ascii="Arial" w:hAnsi="Arial" w:cs="Arial"/>
          <w:sz w:val="24"/>
          <w:szCs w:val="24"/>
        </w:rPr>
        <w:drawing>
          <wp:inline distT="0" distB="0" distL="0" distR="0" wp14:anchorId="3DF2B805" wp14:editId="6DE7F7DC">
            <wp:extent cx="5943600" cy="11715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D9ABA" w14:textId="7CBF4935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ost recent sign in is the anonymous </w:t>
      </w:r>
      <w:proofErr w:type="gramStart"/>
      <w:r>
        <w:rPr>
          <w:rFonts w:ascii="Arial" w:hAnsi="Arial" w:cs="Arial"/>
          <w:sz w:val="24"/>
          <w:szCs w:val="24"/>
        </w:rPr>
        <w:t>user</w:t>
      </w:r>
      <w:proofErr w:type="gramEnd"/>
    </w:p>
    <w:p w14:paraId="51687C60" w14:textId="24460EBB" w:rsid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exiting the game:</w:t>
      </w:r>
      <w:r>
        <w:rPr>
          <w:rFonts w:ascii="Arial" w:hAnsi="Arial" w:cs="Arial"/>
          <w:sz w:val="24"/>
          <w:szCs w:val="24"/>
        </w:rPr>
        <w:tab/>
      </w:r>
    </w:p>
    <w:p w14:paraId="2EAFE178" w14:textId="0353A58D" w:rsidR="00535E41" w:rsidRDefault="00535E41" w:rsidP="00986846">
      <w:pPr>
        <w:spacing w:line="256" w:lineRule="auto"/>
        <w:rPr>
          <w:rFonts w:ascii="Arial" w:hAnsi="Arial" w:cs="Arial"/>
          <w:sz w:val="24"/>
          <w:szCs w:val="24"/>
        </w:rPr>
      </w:pPr>
      <w:r w:rsidRPr="00535E41">
        <w:rPr>
          <w:rFonts w:ascii="Arial" w:hAnsi="Arial" w:cs="Arial"/>
          <w:sz w:val="24"/>
          <w:szCs w:val="24"/>
        </w:rPr>
        <w:drawing>
          <wp:inline distT="0" distB="0" distL="0" distR="0" wp14:anchorId="54D8454D" wp14:editId="7F588E2F">
            <wp:extent cx="5943600" cy="8426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D6A2" w14:textId="561128C9" w:rsidR="00535E41" w:rsidRDefault="00535E41" w:rsidP="00986846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ost recent sign in is a known user as the account of the anonymous player has been successfully removed from the user database.</w:t>
      </w:r>
    </w:p>
    <w:p w14:paraId="06671EFD" w14:textId="77777777" w:rsidR="003D7EC1" w:rsidRPr="003D7EC1" w:rsidRDefault="003D7EC1" w:rsidP="00986846">
      <w:pPr>
        <w:spacing w:line="256" w:lineRule="auto"/>
        <w:rPr>
          <w:rFonts w:ascii="Arial" w:hAnsi="Arial" w:cs="Arial"/>
          <w:sz w:val="24"/>
          <w:szCs w:val="24"/>
        </w:rPr>
      </w:pPr>
    </w:p>
    <w:p w14:paraId="7EC09843" w14:textId="77777777" w:rsidR="00E42742" w:rsidRDefault="00E42742" w:rsidP="00887FAA"/>
    <w:sectPr w:rsidR="00E427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D637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0280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EF111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F650DE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3A2FB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8"/>
  </w:num>
  <w:num w:numId="8">
    <w:abstractNumId w:val="6"/>
  </w:num>
  <w:num w:numId="9">
    <w:abstractNumId w:val="10"/>
  </w:num>
  <w:num w:numId="10">
    <w:abstractNumId w:val="7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qgUAO5OMDiwAAAA="/>
  </w:docVars>
  <w:rsids>
    <w:rsidRoot w:val="00887FAA"/>
    <w:rsid w:val="00020DA0"/>
    <w:rsid w:val="00261840"/>
    <w:rsid w:val="002A3066"/>
    <w:rsid w:val="003D7EC1"/>
    <w:rsid w:val="00535E41"/>
    <w:rsid w:val="00813A2D"/>
    <w:rsid w:val="00887FAA"/>
    <w:rsid w:val="008D2AC3"/>
    <w:rsid w:val="00986846"/>
    <w:rsid w:val="00A044C4"/>
    <w:rsid w:val="00A265AD"/>
    <w:rsid w:val="00CA0FE3"/>
    <w:rsid w:val="00E42742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E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2</cp:revision>
  <dcterms:created xsi:type="dcterms:W3CDTF">2021-04-02T06:17:00Z</dcterms:created>
  <dcterms:modified xsi:type="dcterms:W3CDTF">2021-04-02T06:17:00Z</dcterms:modified>
</cp:coreProperties>
</file>